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451DF" w14:textId="172C56A8" w:rsidR="00322566" w:rsidRPr="00F86532" w:rsidRDefault="00B03791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Washington State Association of Counties (WSAC) Reception</w:t>
      </w:r>
    </w:p>
    <w:p w14:paraId="2DF77855" w14:textId="163F6536" w:rsidR="00B03791" w:rsidRPr="00F86532" w:rsidRDefault="00B03791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anuary 31, 2024</w:t>
      </w:r>
    </w:p>
    <w:p w14:paraId="2C1C8818" w14:textId="31B3A91A" w:rsidR="00B03791" w:rsidRPr="00F86532" w:rsidRDefault="00B03791" w:rsidP="00424C12">
      <w:pPr>
        <w:pStyle w:val="NoSpacing"/>
        <w:pBdr>
          <w:bottom w:val="single" w:sz="4" w:space="1" w:color="auto"/>
        </w:pBdr>
        <w:jc w:val="center"/>
        <w:rPr>
          <w:rFonts w:ascii="Cambria" w:hAnsi="Cambria"/>
        </w:rPr>
      </w:pPr>
      <w:proofErr w:type="spellStart"/>
      <w:r w:rsidRPr="00F86532">
        <w:rPr>
          <w:rFonts w:ascii="Cambria" w:hAnsi="Cambria"/>
        </w:rPr>
        <w:t>Octapas</w:t>
      </w:r>
      <w:proofErr w:type="spellEnd"/>
      <w:r w:rsidRPr="00F86532">
        <w:rPr>
          <w:rFonts w:ascii="Cambria" w:hAnsi="Cambria"/>
        </w:rPr>
        <w:t xml:space="preserve"> Café – Olympia, WA</w:t>
      </w:r>
    </w:p>
    <w:p w14:paraId="6C75DEA3" w14:textId="77777777" w:rsidR="00424C12" w:rsidRPr="00F86532" w:rsidRDefault="00424C12" w:rsidP="00424C12">
      <w:pPr>
        <w:pStyle w:val="NoSpacing"/>
        <w:jc w:val="center"/>
        <w:rPr>
          <w:rFonts w:ascii="Cambria" w:hAnsi="Cambria"/>
        </w:rPr>
      </w:pPr>
    </w:p>
    <w:p w14:paraId="51698ED4" w14:textId="3A6A0D92" w:rsidR="00424C12" w:rsidRPr="00F86532" w:rsidRDefault="00424C12" w:rsidP="00424C12">
      <w:pPr>
        <w:pStyle w:val="NoSpacing"/>
        <w:jc w:val="center"/>
        <w:rPr>
          <w:rFonts w:ascii="Cambria" w:hAnsi="Cambria"/>
          <w:b/>
          <w:bCs/>
          <w:u w:val="single"/>
        </w:rPr>
      </w:pPr>
      <w:r w:rsidRPr="00F86532">
        <w:rPr>
          <w:rFonts w:ascii="Cambria" w:hAnsi="Cambria"/>
          <w:b/>
          <w:bCs/>
          <w:u w:val="single"/>
        </w:rPr>
        <w:t>Legislators</w:t>
      </w:r>
    </w:p>
    <w:p w14:paraId="1DFE9955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April Berg</w:t>
      </w:r>
    </w:p>
    <w:p w14:paraId="76D07D9E" w14:textId="37701C99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Greg Cheney</w:t>
      </w:r>
    </w:p>
    <w:p w14:paraId="1B1F1549" w14:textId="28CDB9D1" w:rsidR="00B749D4" w:rsidRPr="00F86532" w:rsidRDefault="00B749D4" w:rsidP="0029658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Chris Corry</w:t>
      </w:r>
    </w:p>
    <w:p w14:paraId="665EB556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ulio Cortes</w:t>
      </w:r>
    </w:p>
    <w:p w14:paraId="0C5ECFA5" w14:textId="441956AD" w:rsidR="00296589" w:rsidRPr="00F86532" w:rsidRDefault="00296589" w:rsidP="0029658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Perry Dozier</w:t>
      </w:r>
    </w:p>
    <w:p w14:paraId="67C9166B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ake Fey</w:t>
      </w:r>
    </w:p>
    <w:p w14:paraId="24A152A9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Mary Fosse</w:t>
      </w:r>
    </w:p>
    <w:p w14:paraId="2267DEB2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Noel Frame</w:t>
      </w:r>
    </w:p>
    <w:p w14:paraId="2AEA0096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Keith Goehner</w:t>
      </w:r>
    </w:p>
    <w:p w14:paraId="07779018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David Hackney</w:t>
      </w:r>
    </w:p>
    <w:p w14:paraId="6BCFF03A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ohn Lovick</w:t>
      </w:r>
    </w:p>
    <w:p w14:paraId="1EFE3866" w14:textId="73402F38" w:rsidR="00CB583B" w:rsidRPr="00F86532" w:rsidRDefault="00CB583B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Sam Low</w:t>
      </w:r>
    </w:p>
    <w:p w14:paraId="0E2DFE32" w14:textId="549ABDF3" w:rsidR="00E7503C" w:rsidRPr="00F86532" w:rsidRDefault="00E7503C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Gina Mosbrucker</w:t>
      </w:r>
    </w:p>
    <w:p w14:paraId="284E4939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Ron Muzzall</w:t>
      </w:r>
    </w:p>
    <w:p w14:paraId="04DA621A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Lillian Ortiz-Self</w:t>
      </w:r>
    </w:p>
    <w:p w14:paraId="740A1438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Alex Ramel</w:t>
      </w:r>
    </w:p>
    <w:p w14:paraId="4AB7A43C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Eric Robertson</w:t>
      </w:r>
    </w:p>
    <w:p w14:paraId="4352356F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une Robinson</w:t>
      </w:r>
    </w:p>
    <w:p w14:paraId="7470E9E5" w14:textId="77777777" w:rsidR="00296589" w:rsidRPr="00F86532" w:rsidRDefault="00296589" w:rsidP="0029658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oe Schmick</w:t>
      </w:r>
    </w:p>
    <w:p w14:paraId="3B1D066E" w14:textId="1AE003CB" w:rsidR="00424C12" w:rsidRPr="00F86532" w:rsidRDefault="00CB583B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Suzanne Schmidt</w:t>
      </w:r>
    </w:p>
    <w:p w14:paraId="6C905ADC" w14:textId="77777777" w:rsidR="00E7503C" w:rsidRPr="00F86532" w:rsidRDefault="00E7503C" w:rsidP="00E7503C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Kevin Van De Wege</w:t>
      </w:r>
    </w:p>
    <w:p w14:paraId="080AC1E1" w14:textId="1F4B7294" w:rsidR="00CB583B" w:rsidRPr="00F86532" w:rsidRDefault="00296589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 xml:space="preserve"> </w:t>
      </w:r>
      <w:r w:rsidR="00CB583B" w:rsidRPr="00F86532">
        <w:rPr>
          <w:rFonts w:ascii="Cambria" w:hAnsi="Cambria"/>
        </w:rPr>
        <w:t>Keith Wagoner</w:t>
      </w:r>
    </w:p>
    <w:p w14:paraId="08C8D123" w14:textId="77777777" w:rsidR="007930BA" w:rsidRPr="00F86532" w:rsidRDefault="007930BA" w:rsidP="00424C12">
      <w:pPr>
        <w:pStyle w:val="NoSpacing"/>
        <w:jc w:val="center"/>
        <w:rPr>
          <w:rFonts w:ascii="Cambria" w:hAnsi="Cambria"/>
        </w:rPr>
      </w:pPr>
    </w:p>
    <w:p w14:paraId="6954EEF3" w14:textId="224BF811" w:rsidR="00CB583B" w:rsidRPr="00F86532" w:rsidRDefault="00CB583B" w:rsidP="00424C12">
      <w:pPr>
        <w:pStyle w:val="NoSpacing"/>
        <w:jc w:val="center"/>
        <w:rPr>
          <w:rFonts w:ascii="Cambria" w:hAnsi="Cambria"/>
          <w:b/>
          <w:bCs/>
          <w:u w:val="single"/>
        </w:rPr>
      </w:pPr>
      <w:r w:rsidRPr="00F86532">
        <w:rPr>
          <w:rFonts w:ascii="Cambria" w:hAnsi="Cambria"/>
          <w:b/>
          <w:bCs/>
          <w:u w:val="single"/>
        </w:rPr>
        <w:t>Attendees</w:t>
      </w:r>
    </w:p>
    <w:p w14:paraId="6B7B7FB6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acob Anderson</w:t>
      </w:r>
    </w:p>
    <w:p w14:paraId="1F61A139" w14:textId="29ABEA3D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Blake Baldwin</w:t>
      </w:r>
    </w:p>
    <w:p w14:paraId="7F72C718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C Baldwin</w:t>
      </w:r>
    </w:p>
    <w:p w14:paraId="296A7C8F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Dan Blankenship</w:t>
      </w:r>
    </w:p>
    <w:p w14:paraId="67813542" w14:textId="357B409E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Bailey Boyd</w:t>
      </w:r>
    </w:p>
    <w:p w14:paraId="5170F95B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Chris Branch</w:t>
      </w:r>
    </w:p>
    <w:p w14:paraId="54755B5D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proofErr w:type="spellStart"/>
      <w:r w:rsidRPr="00F86532">
        <w:rPr>
          <w:rFonts w:ascii="Cambria" w:hAnsi="Cambria"/>
        </w:rPr>
        <w:t>Krosbie</w:t>
      </w:r>
      <w:proofErr w:type="spellEnd"/>
      <w:r w:rsidRPr="00F86532">
        <w:rPr>
          <w:rFonts w:ascii="Cambria" w:hAnsi="Cambria"/>
        </w:rPr>
        <w:t xml:space="preserve"> Carter</w:t>
      </w:r>
    </w:p>
    <w:p w14:paraId="64C2D3CB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Rob Coffman</w:t>
      </w:r>
    </w:p>
    <w:p w14:paraId="7957B42F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Samantha Cruz Mendoza</w:t>
      </w:r>
    </w:p>
    <w:p w14:paraId="46F893C5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Megan Dunn</w:t>
      </w:r>
    </w:p>
    <w:p w14:paraId="3DA212BE" w14:textId="2D7302F4" w:rsidR="006A6E39" w:rsidRPr="00F86532" w:rsidRDefault="006A6E39" w:rsidP="006A6E3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Sarah Ellerbrock</w:t>
      </w:r>
    </w:p>
    <w:p w14:paraId="1FC31E25" w14:textId="1B6846DD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Megan Filippello</w:t>
      </w:r>
    </w:p>
    <w:p w14:paraId="19EE8FDA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Kaylee Galloway</w:t>
      </w:r>
    </w:p>
    <w:p w14:paraId="0B1817C9" w14:textId="690551F3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P. M. Garrett</w:t>
      </w:r>
    </w:p>
    <w:p w14:paraId="6931FC1F" w14:textId="5C1F6E1F" w:rsidR="006A6E39" w:rsidRPr="00F86532" w:rsidRDefault="006A6E39" w:rsidP="006A6E3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Rob Gelder</w:t>
      </w:r>
    </w:p>
    <w:p w14:paraId="35FE6DD9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ani Hitchen</w:t>
      </w:r>
    </w:p>
    <w:p w14:paraId="30D23B8F" w14:textId="2F993148" w:rsidR="006A6E39" w:rsidRPr="00F86532" w:rsidRDefault="006A6E39" w:rsidP="006A6E3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Kelsey Hulse</w:t>
      </w:r>
    </w:p>
    <w:p w14:paraId="171A95B6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Scott Hutsell</w:t>
      </w:r>
    </w:p>
    <w:p w14:paraId="3858EA92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Lisa Janicki</w:t>
      </w:r>
    </w:p>
    <w:p w14:paraId="1BE72A35" w14:textId="22DDDA78" w:rsidR="006A6E39" w:rsidRPr="00F86532" w:rsidRDefault="006A6E39" w:rsidP="006A6E3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Michael Largent</w:t>
      </w:r>
    </w:p>
    <w:p w14:paraId="7DCD4BB3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Andres’ Mantilla</w:t>
      </w:r>
    </w:p>
    <w:p w14:paraId="20CEDC5B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Wes McCart</w:t>
      </w:r>
    </w:p>
    <w:p w14:paraId="0DAC8063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Amanda McKinney</w:t>
      </w:r>
    </w:p>
    <w:p w14:paraId="4B32B6D2" w14:textId="47DE1680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Ryan Mello</w:t>
      </w:r>
    </w:p>
    <w:p w14:paraId="350F2EFD" w14:textId="4CFB8BE0" w:rsidR="006A6E39" w:rsidRPr="00F86532" w:rsidRDefault="00CB583B" w:rsidP="006A6E3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Tye Menser</w:t>
      </w:r>
      <w:r w:rsidR="006A6E39" w:rsidRPr="00F86532">
        <w:rPr>
          <w:rFonts w:ascii="Cambria" w:hAnsi="Cambria"/>
        </w:rPr>
        <w:t xml:space="preserve"> </w:t>
      </w:r>
    </w:p>
    <w:p w14:paraId="039888D1" w14:textId="2152629F" w:rsidR="00E870F2" w:rsidRPr="00F86532" w:rsidRDefault="00E870F2" w:rsidP="006A6E3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 xml:space="preserve">Misheel (intern) – Sen. </w:t>
      </w:r>
      <w:proofErr w:type="spellStart"/>
      <w:r w:rsidRPr="00F86532">
        <w:rPr>
          <w:rFonts w:ascii="Cambria" w:hAnsi="Cambria"/>
        </w:rPr>
        <w:t>T</w:t>
      </w:r>
      <w:r w:rsidR="00F86532">
        <w:rPr>
          <w:rFonts w:ascii="Cambria" w:hAnsi="Cambria"/>
        </w:rPr>
        <w:t>’</w:t>
      </w:r>
      <w:r w:rsidRPr="00F86532">
        <w:rPr>
          <w:rFonts w:ascii="Cambria" w:hAnsi="Cambria"/>
        </w:rPr>
        <w:t>wina</w:t>
      </w:r>
      <w:proofErr w:type="spellEnd"/>
      <w:r w:rsidRPr="00F86532">
        <w:rPr>
          <w:rFonts w:ascii="Cambria" w:hAnsi="Cambria"/>
        </w:rPr>
        <w:t xml:space="preserve"> Nobels</w:t>
      </w:r>
    </w:p>
    <w:p w14:paraId="76F823BA" w14:textId="6F97FE99" w:rsidR="006A6E39" w:rsidRPr="00F86532" w:rsidRDefault="006A6E39" w:rsidP="006A6E3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lastRenderedPageBreak/>
        <w:t>Lisa Olsen</w:t>
      </w:r>
    </w:p>
    <w:p w14:paraId="2329E750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Mark Ozias</w:t>
      </w:r>
    </w:p>
    <w:p w14:paraId="5C161C48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anet St. Clair</w:t>
      </w:r>
    </w:p>
    <w:p w14:paraId="14191D73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Kayla Schott Bresler</w:t>
      </w:r>
    </w:p>
    <w:p w14:paraId="228B91A8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Tyler Schroeder</w:t>
      </w:r>
    </w:p>
    <w:p w14:paraId="4BDF4457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Kevin Shutty</w:t>
      </w:r>
    </w:p>
    <w:p w14:paraId="2E36567D" w14:textId="5F5F9B71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Satpal Sidhu</w:t>
      </w:r>
    </w:p>
    <w:p w14:paraId="3C19FAAB" w14:textId="0FBBB1DA" w:rsidR="006A6E39" w:rsidRPr="00F86532" w:rsidRDefault="006A6E39" w:rsidP="006A6E39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ordon Smith</w:t>
      </w:r>
    </w:p>
    <w:p w14:paraId="43D7D904" w14:textId="76E95D93" w:rsidR="00CB583B" w:rsidRPr="00F86532" w:rsidRDefault="006A6E39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Danny Stone</w:t>
      </w:r>
    </w:p>
    <w:p w14:paraId="36A589E3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Dan Sutton</w:t>
      </w:r>
    </w:p>
    <w:p w14:paraId="5B6E8922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Art Swannack</w:t>
      </w:r>
    </w:p>
    <w:p w14:paraId="5161E5DC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ohn Traynor</w:t>
      </w:r>
    </w:p>
    <w:p w14:paraId="7473D224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Katie Walters</w:t>
      </w:r>
    </w:p>
    <w:p w14:paraId="294D4EC3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Charles Wichert</w:t>
      </w:r>
    </w:p>
    <w:p w14:paraId="3CB219B6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Alex Woodall</w:t>
      </w:r>
    </w:p>
    <w:p w14:paraId="581EAFA4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Mary Wysocki</w:t>
      </w:r>
    </w:p>
    <w:p w14:paraId="3DAB7D71" w14:textId="77777777" w:rsidR="006A6E39" w:rsidRPr="00F86532" w:rsidRDefault="006A6E39" w:rsidP="00424C12">
      <w:pPr>
        <w:pStyle w:val="NoSpacing"/>
        <w:jc w:val="center"/>
        <w:rPr>
          <w:rFonts w:ascii="Cambria" w:hAnsi="Cambria"/>
        </w:rPr>
      </w:pPr>
    </w:p>
    <w:p w14:paraId="394E453F" w14:textId="1E8EE7F1" w:rsidR="00CB583B" w:rsidRPr="00F86532" w:rsidRDefault="006A6E39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 xml:space="preserve"> </w:t>
      </w:r>
    </w:p>
    <w:p w14:paraId="147E485E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Ben Buchholz</w:t>
      </w:r>
    </w:p>
    <w:p w14:paraId="1CE458C0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Travis Dutton</w:t>
      </w:r>
    </w:p>
    <w:p w14:paraId="51796CA0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Lynn Fiorillo-Lowe</w:t>
      </w:r>
    </w:p>
    <w:p w14:paraId="06277E2E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Mike Hoover</w:t>
      </w:r>
    </w:p>
    <w:p w14:paraId="0AF0B4C0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Paul Jewell</w:t>
      </w:r>
    </w:p>
    <w:p w14:paraId="794AB42D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Eric Johnson</w:t>
      </w:r>
    </w:p>
    <w:p w14:paraId="5D3EF3BD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Zak Kennedy</w:t>
      </w:r>
    </w:p>
    <w:p w14:paraId="21A3DD33" w14:textId="0CF624A9" w:rsidR="00CB583B" w:rsidRPr="00F86532" w:rsidRDefault="006A6E39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 xml:space="preserve"> </w:t>
      </w:r>
      <w:r w:rsidR="00CB583B" w:rsidRPr="00F86532">
        <w:rPr>
          <w:rFonts w:ascii="Cambria" w:hAnsi="Cambria"/>
        </w:rPr>
        <w:t xml:space="preserve">Bridget Lockling </w:t>
      </w:r>
    </w:p>
    <w:p w14:paraId="5E73B1C9" w14:textId="77777777" w:rsidR="00E870F2" w:rsidRPr="00F86532" w:rsidRDefault="00E870F2" w:rsidP="00E870F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 xml:space="preserve"> Tom McBride</w:t>
      </w:r>
    </w:p>
    <w:p w14:paraId="7CA7AA6D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Mitch Netzer</w:t>
      </w:r>
    </w:p>
    <w:p w14:paraId="0B9A7784" w14:textId="03792739" w:rsidR="007930BA" w:rsidRPr="00F86532" w:rsidRDefault="007930BA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im Potts</w:t>
      </w:r>
    </w:p>
    <w:p w14:paraId="57910590" w14:textId="1A0D22A6" w:rsidR="007930BA" w:rsidRPr="00F86532" w:rsidRDefault="007930BA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uliana Roe</w:t>
      </w:r>
    </w:p>
    <w:p w14:paraId="2AF754DE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Curt Steinhauer</w:t>
      </w:r>
    </w:p>
    <w:p w14:paraId="04F3530B" w14:textId="2D5CD0C3" w:rsidR="007930BA" w:rsidRPr="00F86532" w:rsidRDefault="007930BA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Alex Swanson</w:t>
      </w:r>
    </w:p>
    <w:p w14:paraId="6BD57731" w14:textId="77777777" w:rsidR="003B44B0" w:rsidRPr="00F86532" w:rsidRDefault="003B44B0" w:rsidP="003B44B0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Annika Vaughn</w:t>
      </w:r>
    </w:p>
    <w:p w14:paraId="426C6B5B" w14:textId="196E5C3B" w:rsidR="00296589" w:rsidRPr="00F86532" w:rsidRDefault="00296589" w:rsidP="00424C12">
      <w:pPr>
        <w:pStyle w:val="NoSpacing"/>
        <w:jc w:val="center"/>
        <w:rPr>
          <w:rFonts w:ascii="Cambria" w:hAnsi="Cambria"/>
        </w:rPr>
      </w:pPr>
      <w:r w:rsidRPr="00F86532">
        <w:rPr>
          <w:rFonts w:ascii="Cambria" w:hAnsi="Cambria"/>
        </w:rPr>
        <w:t>Josh Weiss</w:t>
      </w:r>
    </w:p>
    <w:p w14:paraId="7E0E5783" w14:textId="5964A986" w:rsidR="00296589" w:rsidRDefault="003B44B0" w:rsidP="00424C12">
      <w:pPr>
        <w:pStyle w:val="NoSpacing"/>
        <w:jc w:val="center"/>
      </w:pPr>
      <w:r>
        <w:t xml:space="preserve"> </w:t>
      </w:r>
    </w:p>
    <w:p w14:paraId="56965326" w14:textId="4B24CB1F" w:rsidR="00296589" w:rsidRDefault="003B44B0" w:rsidP="00424C12">
      <w:pPr>
        <w:pStyle w:val="NoSpacing"/>
        <w:jc w:val="center"/>
      </w:pPr>
      <w:bookmarkStart w:id="0" w:name="_Hlk158882712"/>
      <w:r>
        <w:t xml:space="preserve"> </w:t>
      </w:r>
    </w:p>
    <w:bookmarkEnd w:id="0"/>
    <w:p w14:paraId="35D07191" w14:textId="406BB37E" w:rsidR="00296589" w:rsidRDefault="003B44B0" w:rsidP="00424C12">
      <w:pPr>
        <w:pStyle w:val="NoSpacing"/>
        <w:jc w:val="center"/>
      </w:pPr>
      <w:r>
        <w:t xml:space="preserve"> </w:t>
      </w:r>
    </w:p>
    <w:p w14:paraId="7E86BE01" w14:textId="77777777" w:rsidR="00296589" w:rsidRDefault="00296589" w:rsidP="00424C12">
      <w:pPr>
        <w:pStyle w:val="NoSpacing"/>
        <w:jc w:val="center"/>
      </w:pPr>
    </w:p>
    <w:p w14:paraId="71B2E47C" w14:textId="77777777" w:rsidR="007930BA" w:rsidRDefault="007930BA" w:rsidP="00424C12">
      <w:pPr>
        <w:pStyle w:val="NoSpacing"/>
        <w:jc w:val="center"/>
      </w:pPr>
    </w:p>
    <w:p w14:paraId="29D37962" w14:textId="77777777" w:rsidR="007930BA" w:rsidRDefault="007930BA" w:rsidP="00424C12">
      <w:pPr>
        <w:pStyle w:val="NoSpacing"/>
        <w:jc w:val="center"/>
      </w:pPr>
    </w:p>
    <w:p w14:paraId="46459DCE" w14:textId="77777777" w:rsidR="007930BA" w:rsidRDefault="007930BA" w:rsidP="00424C12">
      <w:pPr>
        <w:pStyle w:val="NoSpacing"/>
        <w:jc w:val="center"/>
      </w:pPr>
    </w:p>
    <w:p w14:paraId="63F7E571" w14:textId="77777777" w:rsidR="007930BA" w:rsidRDefault="007930BA" w:rsidP="00424C12">
      <w:pPr>
        <w:pStyle w:val="NoSpacing"/>
        <w:jc w:val="center"/>
      </w:pPr>
    </w:p>
    <w:p w14:paraId="043F7509" w14:textId="77777777" w:rsidR="007930BA" w:rsidRDefault="007930BA" w:rsidP="00424C12">
      <w:pPr>
        <w:pStyle w:val="NoSpacing"/>
        <w:jc w:val="center"/>
      </w:pPr>
    </w:p>
    <w:p w14:paraId="44B221F1" w14:textId="77777777" w:rsidR="00CB583B" w:rsidRDefault="00CB583B" w:rsidP="00424C12">
      <w:pPr>
        <w:pStyle w:val="NoSpacing"/>
        <w:jc w:val="center"/>
      </w:pPr>
    </w:p>
    <w:p w14:paraId="0DE0463A" w14:textId="77777777" w:rsidR="00CB583B" w:rsidRDefault="00CB583B" w:rsidP="00424C12">
      <w:pPr>
        <w:pStyle w:val="NoSpacing"/>
        <w:jc w:val="center"/>
      </w:pPr>
    </w:p>
    <w:p w14:paraId="085C1E61" w14:textId="77777777" w:rsidR="00CB583B" w:rsidRPr="00CB583B" w:rsidRDefault="00CB583B" w:rsidP="00424C12">
      <w:pPr>
        <w:pStyle w:val="NoSpacing"/>
        <w:jc w:val="center"/>
      </w:pPr>
    </w:p>
    <w:p w14:paraId="17FE216D" w14:textId="77777777" w:rsidR="00CB583B" w:rsidRDefault="00CB583B" w:rsidP="00424C12">
      <w:pPr>
        <w:pStyle w:val="NoSpacing"/>
        <w:jc w:val="center"/>
        <w:rPr>
          <w:b/>
          <w:bCs/>
        </w:rPr>
      </w:pPr>
    </w:p>
    <w:p w14:paraId="3C7CCD62" w14:textId="77777777" w:rsidR="00CB583B" w:rsidRPr="00CB583B" w:rsidRDefault="00CB583B" w:rsidP="00424C12">
      <w:pPr>
        <w:pStyle w:val="NoSpacing"/>
        <w:jc w:val="center"/>
        <w:rPr>
          <w:b/>
          <w:bCs/>
        </w:rPr>
      </w:pPr>
    </w:p>
    <w:sectPr w:rsidR="00CB583B" w:rsidRPr="00CB583B" w:rsidSect="004C16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2NrG0NLMwNTcxMDJV0lEKTi0uzszPAykwrgUA91BIlSwAAAA="/>
  </w:docVars>
  <w:rsids>
    <w:rsidRoot w:val="00B03791"/>
    <w:rsid w:val="00090945"/>
    <w:rsid w:val="000B3C4B"/>
    <w:rsid w:val="00296589"/>
    <w:rsid w:val="00322566"/>
    <w:rsid w:val="00391232"/>
    <w:rsid w:val="003B44B0"/>
    <w:rsid w:val="00424C12"/>
    <w:rsid w:val="004C1657"/>
    <w:rsid w:val="006A6E39"/>
    <w:rsid w:val="007930BA"/>
    <w:rsid w:val="00A8328E"/>
    <w:rsid w:val="00A877BF"/>
    <w:rsid w:val="00B03791"/>
    <w:rsid w:val="00B749D4"/>
    <w:rsid w:val="00CB583B"/>
    <w:rsid w:val="00D03EBA"/>
    <w:rsid w:val="00D70578"/>
    <w:rsid w:val="00E7503C"/>
    <w:rsid w:val="00E870F2"/>
    <w:rsid w:val="00F86532"/>
    <w:rsid w:val="00FE2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7C948"/>
  <w15:chartTrackingRefBased/>
  <w15:docId w15:val="{A2AFEDCF-F465-42D2-A186-1A3593461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24C1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0</TotalTime>
  <Pages>2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 Fiorillo-Lowe</dc:creator>
  <cp:keywords/>
  <dc:description/>
  <cp:lastModifiedBy>Lynn Fiorillo-Lowe</cp:lastModifiedBy>
  <cp:revision>6</cp:revision>
  <dcterms:created xsi:type="dcterms:W3CDTF">2024-02-13T21:56:00Z</dcterms:created>
  <dcterms:modified xsi:type="dcterms:W3CDTF">2024-02-15T20:25:00Z</dcterms:modified>
</cp:coreProperties>
</file>